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189.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192.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5.png" ContentType="image/png"/>
  <Override PartName="/word/media/rId408.png" ContentType="image/png"/>
  <Override PartName="/word/media/rId195.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198.png" ContentType="image/png"/>
  <Override PartName="/word/media/rId441.png" ContentType="image/png"/>
  <Override PartName="/word/media/rId444.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77.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80.png" ContentType="image/png"/>
  <Override PartName="/word/media/rId161.png" ContentType="image/png"/>
  <Override PartName="/word/media/rId164.png" ContentType="image/png"/>
  <Override PartName="/word/media/rId167.png" ContentType="image/png"/>
  <Override PartName="/word/media/rId17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All</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04531, Number Passed Filter: 202054</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Saturation_Field_All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Saturation_Field_All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Saturation_Field_All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Saturation_Field_All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7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Saturation_Field_All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Saturation_Field_All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Dissolved_Oxygen_Saturation_Field_All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Dissolved_Oxygen_Saturation_Field_All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Dissolved_Oxygen_Saturation_Field_All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Dissolved_Oxygen_Saturation_Field_All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Dissolved_Oxygen_Saturation_Field_All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Dissolved_Oxygen_Saturation_Field_All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Dissolved_Oxygen_Saturation_Field_All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bookmarkEnd w:id="73"/>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5" name="Picture"/>
            <a:graphic>
              <a:graphicData uri="http://schemas.openxmlformats.org/drawingml/2006/picture">
                <pic:pic>
                  <pic:nvPicPr>
                    <pic:cNvPr descr="C:\Users\jepanzik\Box\R%20Projects\SEACAR_Panzik\WQ_Discrete\reports\by_parameter\WC_Discrete_Dissolved_Oxygen_Saturation_Field_All_files/figure-html/Trendlines_ManagedArea-1.png" id="76"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8" name="Picture"/>
            <a:graphic>
              <a:graphicData uri="http://schemas.openxmlformats.org/drawingml/2006/picture">
                <pic:pic>
                  <pic:nvPicPr>
                    <pic:cNvPr descr="C:\Users\jepanzik\Box\R%20Projects\SEACAR_Panzik\WQ_Discrete\reports\by_parameter\WC_Discrete_Dissolved_Oxygen_Saturation_Field_All_files/figure-html/Trendlines_ManagedArea-2.png" id="79"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1" name="Picture"/>
            <a:graphic>
              <a:graphicData uri="http://schemas.openxmlformats.org/drawingml/2006/picture">
                <pic:pic>
                  <pic:nvPicPr>
                    <pic:cNvPr descr="C:\Users\jepanzik\Box\R%20Projects\SEACAR_Panzik\WQ_Discrete\reports\by_parameter\WC_Discrete_Dissolved_Oxygen_Saturation_Field_All_files/figure-html/Trendlines_ManagedArea-3.png" id="82"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4" name="Picture"/>
            <a:graphic>
              <a:graphicData uri="http://schemas.openxmlformats.org/drawingml/2006/picture">
                <pic:pic>
                  <pic:nvPicPr>
                    <pic:cNvPr descr="C:\Users\jepanzik\Box\R%20Projects\SEACAR_Panzik\WQ_Discrete\reports\by_parameter\WC_Discrete_Dissolved_Oxygen_Saturation_Field_All_files/figure-html/Trendlines_ManagedArea-4.png" id="85" name="Picture"/>
                    <pic:cNvPicPr>
                      <a:picLocks noChangeArrowheads="1" noChangeAspect="1"/>
                    </pic:cNvPicPr>
                  </pic:nvPicPr>
                  <pic:blipFill>
                    <a:blip r:embed="rId8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Dissolved_Oxygen_Saturation_Field_All_files/figure-html/Trendlines_ManagedArea-5.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Dissolved_Oxygen_Saturation_Field_All_files/figure-html/Trendlines_ManagedArea-6.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Dissolved_Oxygen_Saturation_Field_All_files/figure-html/Trendlines_ManagedArea-7.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Dissolved_Oxygen_Saturation_Field_All_files/figure-html/Trendlines_ManagedArea-8.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Dissolved_Oxygen_Saturation_Field_All_files/figure-html/Trendlines_ManagedArea-9.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Dissolved_Oxygen_Saturation_Field_All_files/figure-html/Trendlines_ManagedArea-10.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Dissolved_Oxygen_Saturation_Field_All_files/figure-html/Trendlines_ManagedArea-11.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Dissolved_Oxygen_Saturation_Field_All_files/figure-html/Trendlines_ManagedArea-12.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Saturation_Field_All_files/figure-html/Trendlines_ManagedArea-13.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Saturation_Field_All_files/figure-html/Trendlines_ManagedArea-14.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Saturation_Field_All_files/figure-html/Trendlines_ManagedArea-15.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Saturation_Field_All_files/figure-html/Trendlines_ManagedArea-16.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Saturation_Field_All_files/figure-html/Trendlines_ManagedArea-17.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Saturation_Field_All_files/figure-html/Trendlines_ManagedArea-18.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Saturation_Field_All_files/figure-html/Trendlines_ManagedArea-19.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Saturation_Field_All_files/figure-html/Trendlines_ManagedArea-20.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Saturation_Field_All_files/figure-html/Trendlines_ManagedArea-21.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Saturation_Field_All_files/figure-html/Trendlines_ManagedArea-22.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Saturation_Field_All_files/figure-html/Trendlines_ManagedArea-23.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Saturation_Field_All_files/figure-html/Trendlines_ManagedArea-24.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Saturation_Field_All_files/figure-html/Trendlines_ManagedArea-25.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Saturation_Field_All_files/figure-html/Trendlines_ManagedArea-26.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Saturation_Field_All_files/figure-html/Trendlines_ManagedArea-27.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Saturation_Field_All_files/figure-html/Trendlines_ManagedArea-28.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Saturation_Field_All_files/figure-html/Trendlines_ManagedArea-29.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Saturation_Field_All_files/figure-html/Trendlines_ManagedArea-30.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Saturation_Field_All_files/figure-html/Trendlines_ManagedArea-31.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Saturation_Field_All_files/figure-html/Trendlines_ManagedArea-32.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Saturation_Field_All_files/figure-html/Trendlines_ManagedArea-33.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47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Dissolved_Oxygen_Saturation_Field_All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Saturation_Field_All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Saturation_Field_All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Saturation_Field_All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Saturation_Field_All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Saturation_Field_All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Saturation_Field_All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Saturation_Field_All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Saturation_Field_All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Saturation_Field_All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Saturation_Field_All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Saturation_Field_All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Saturation_Field_All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Saturation_Field_All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Saturation_Field_All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Saturation_Field_All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Saturation_Field_All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Saturation_Field_All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Saturation_Field_All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Saturation_Field_All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Saturation_Field_All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Saturation_Field_All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Saturation_Field_All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Saturation_Field_All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Saturation_Field_All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Saturation_Field_All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Saturation_Field_All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Saturation_Field_All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Saturation_Field_All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Saturation_Field_All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Saturation_Field_All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Saturation_Field_All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Saturation_Field_All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Saturation_Field_All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Saturation_Field_All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Saturation_Field_All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Saturation_Field_All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Saturation_Field_All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Saturation_Field_All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Saturation_Field_All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Saturation_Field_All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Saturation_Field_All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Saturation_Field_All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Saturation_Field_All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Saturation_Field_All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Saturation_Field_All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Saturation_Field_All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Saturation_Field_All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Saturation_Field_All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Saturation_Field_All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Saturation_Field_All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Saturation_Field_All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Saturation_Field_All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Saturation_Field_All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Saturation_Field_All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Saturation_Field_All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Saturation_Field_All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Saturation_Field_All_files/figure-html/BoxPlots_ManagedArea-58.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Saturation_Field_All_files/figure-html/BoxPlots_ManagedArea-59.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Saturation_Field_All_files/figure-html/BoxPlots_ManagedArea-60.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Saturation_Field_All_files/figure-html/BoxPlots_ManagedArea-61.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Saturation_Field_All_files/figure-html/BoxPlots_ManagedArea-62.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Saturation_Field_All_files/figure-html/BoxPlots_ManagedArea-63.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4" name="Picture"/>
            <a:graphic>
              <a:graphicData uri="http://schemas.openxmlformats.org/drawingml/2006/picture">
                <pic:pic>
                  <pic:nvPicPr>
                    <pic:cNvPr descr="C:\Users\jepanzik\Box\R%20Projects\SEACAR_Panzik\WQ_Discrete\reports\by_parameter\WC_Discrete_Dissolved_Oxygen_Saturation_Field_All_files/figure-html/BoxPlots_ManagedArea-64.png" id="365" name="Picture"/>
                    <pic:cNvPicPr>
                      <a:picLocks noChangeArrowheads="1" noChangeAspect="1"/>
                    </pic:cNvPicPr>
                  </pic:nvPicPr>
                  <pic:blipFill>
                    <a:blip r:embed="rId3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7" name="Picture"/>
            <a:graphic>
              <a:graphicData uri="http://schemas.openxmlformats.org/drawingml/2006/picture">
                <pic:pic>
                  <pic:nvPicPr>
                    <pic:cNvPr descr="C:\Users\jepanzik\Box\R%20Projects\SEACAR_Panzik\WQ_Discrete\reports\by_parameter\WC_Discrete_Dissolved_Oxygen_Saturation_Field_All_files/figure-html/BoxPlots_ManagedArea-65.png" id="368" name="Picture"/>
                    <pic:cNvPicPr>
                      <a:picLocks noChangeArrowheads="1" noChangeAspect="1"/>
                    </pic:cNvPicPr>
                  </pic:nvPicPr>
                  <pic:blipFill>
                    <a:blip r:embed="rId3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0" name="Picture"/>
            <a:graphic>
              <a:graphicData uri="http://schemas.openxmlformats.org/drawingml/2006/picture">
                <pic:pic>
                  <pic:nvPicPr>
                    <pic:cNvPr descr="C:\Users\jepanzik\Box\R%20Projects\SEACAR_Panzik\WQ_Discrete\reports\by_parameter\WC_Discrete_Dissolved_Oxygen_Saturation_Field_All_files/figure-html/BoxPlots_ManagedArea-66.png" id="371" name="Picture"/>
                    <pic:cNvPicPr>
                      <a:picLocks noChangeArrowheads="1" noChangeAspect="1"/>
                    </pic:cNvPicPr>
                  </pic:nvPicPr>
                  <pic:blipFill>
                    <a:blip r:embed="rId3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3" name="Picture"/>
            <a:graphic>
              <a:graphicData uri="http://schemas.openxmlformats.org/drawingml/2006/picture">
                <pic:pic>
                  <pic:nvPicPr>
                    <pic:cNvPr descr="C:\Users\jepanzik\Box\R%20Projects\SEACAR_Panzik\WQ_Discrete\reports\by_parameter\WC_Discrete_Dissolved_Oxygen_Saturation_Field_All_files/figure-html/BoxPlots_ManagedArea-67.png" id="374" name="Picture"/>
                    <pic:cNvPicPr>
                      <a:picLocks noChangeArrowheads="1" noChangeAspect="1"/>
                    </pic:cNvPicPr>
                  </pic:nvPicPr>
                  <pic:blipFill>
                    <a:blip r:embed="rId3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6" name="Picture"/>
            <a:graphic>
              <a:graphicData uri="http://schemas.openxmlformats.org/drawingml/2006/picture">
                <pic:pic>
                  <pic:nvPicPr>
                    <pic:cNvPr descr="C:\Users\jepanzik\Box\R%20Projects\SEACAR_Panzik\WQ_Discrete\reports\by_parameter\WC_Discrete_Dissolved_Oxygen_Saturation_Field_All_files/figure-html/BoxPlots_ManagedArea-68.png" id="377" name="Picture"/>
                    <pic:cNvPicPr>
                      <a:picLocks noChangeArrowheads="1" noChangeAspect="1"/>
                    </pic:cNvPicPr>
                  </pic:nvPicPr>
                  <pic:blipFill>
                    <a:blip r:embed="rId3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9" name="Picture"/>
            <a:graphic>
              <a:graphicData uri="http://schemas.openxmlformats.org/drawingml/2006/picture">
                <pic:pic>
                  <pic:nvPicPr>
                    <pic:cNvPr descr="C:\Users\jepanzik\Box\R%20Projects\SEACAR_Panzik\WQ_Discrete\reports\by_parameter\WC_Discrete_Dissolved_Oxygen_Saturation_Field_All_files/figure-html/BoxPlots_ManagedArea-69.png" id="380" name="Picture"/>
                    <pic:cNvPicPr>
                      <a:picLocks noChangeArrowheads="1" noChangeAspect="1"/>
                    </pic:cNvPicPr>
                  </pic:nvPicPr>
                  <pic:blipFill>
                    <a:blip r:embed="rId3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2" name="Picture"/>
            <a:graphic>
              <a:graphicData uri="http://schemas.openxmlformats.org/drawingml/2006/picture">
                <pic:pic>
                  <pic:nvPicPr>
                    <pic:cNvPr descr="C:\Users\jepanzik\Box\R%20Projects\SEACAR_Panzik\WQ_Discrete\reports\by_parameter\WC_Discrete_Dissolved_Oxygen_Saturation_Field_All_files/figure-html/BoxPlots_ManagedArea-70.png" id="383" name="Picture"/>
                    <pic:cNvPicPr>
                      <a:picLocks noChangeArrowheads="1" noChangeAspect="1"/>
                    </pic:cNvPicPr>
                  </pic:nvPicPr>
                  <pic:blipFill>
                    <a:blip r:embed="rId3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5" name="Picture"/>
            <a:graphic>
              <a:graphicData uri="http://schemas.openxmlformats.org/drawingml/2006/picture">
                <pic:pic>
                  <pic:nvPicPr>
                    <pic:cNvPr descr="C:\Users\jepanzik\Box\R%20Projects\SEACAR_Panzik\WQ_Discrete\reports\by_parameter\WC_Discrete_Dissolved_Oxygen_Saturation_Field_All_files/figure-html/BoxPlots_ManagedArea-71.png" id="386" name="Picture"/>
                    <pic:cNvPicPr>
                      <a:picLocks noChangeArrowheads="1" noChangeAspect="1"/>
                    </pic:cNvPicPr>
                  </pic:nvPicPr>
                  <pic:blipFill>
                    <a:blip r:embed="rId3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8" name="Picture"/>
            <a:graphic>
              <a:graphicData uri="http://schemas.openxmlformats.org/drawingml/2006/picture">
                <pic:pic>
                  <pic:nvPicPr>
                    <pic:cNvPr descr="C:\Users\jepanzik\Box\R%20Projects\SEACAR_Panzik\WQ_Discrete\reports\by_parameter\WC_Discrete_Dissolved_Oxygen_Saturation_Field_All_files/figure-html/BoxPlots_ManagedArea-72.png" id="389" name="Picture"/>
                    <pic:cNvPicPr>
                      <a:picLocks noChangeArrowheads="1" noChangeAspect="1"/>
                    </pic:cNvPicPr>
                  </pic:nvPicPr>
                  <pic:blipFill>
                    <a:blip r:embed="rId3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1" name="Picture"/>
            <a:graphic>
              <a:graphicData uri="http://schemas.openxmlformats.org/drawingml/2006/picture">
                <pic:pic>
                  <pic:nvPicPr>
                    <pic:cNvPr descr="C:\Users\jepanzik\Box\R%20Projects\SEACAR_Panzik\WQ_Discrete\reports\by_parameter\WC_Discrete_Dissolved_Oxygen_Saturation_Field_All_files/figure-html/BoxPlots_ManagedArea-73.png" id="392" name="Picture"/>
                    <pic:cNvPicPr>
                      <a:picLocks noChangeArrowheads="1" noChangeAspect="1"/>
                    </pic:cNvPicPr>
                  </pic:nvPicPr>
                  <pic:blipFill>
                    <a:blip r:embed="rId3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4" name="Picture"/>
            <a:graphic>
              <a:graphicData uri="http://schemas.openxmlformats.org/drawingml/2006/picture">
                <pic:pic>
                  <pic:nvPicPr>
                    <pic:cNvPr descr="C:\Users\jepanzik\Box\R%20Projects\SEACAR_Panzik\WQ_Discrete\reports\by_parameter\WC_Discrete_Dissolved_Oxygen_Saturation_Field_All_files/figure-html/BoxPlots_ManagedArea-74.png" id="395" name="Picture"/>
                    <pic:cNvPicPr>
                      <a:picLocks noChangeArrowheads="1" noChangeAspect="1"/>
                    </pic:cNvPicPr>
                  </pic:nvPicPr>
                  <pic:blipFill>
                    <a:blip r:embed="rId3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7" name="Picture"/>
            <a:graphic>
              <a:graphicData uri="http://schemas.openxmlformats.org/drawingml/2006/picture">
                <pic:pic>
                  <pic:nvPicPr>
                    <pic:cNvPr descr="C:\Users\jepanzik\Box\R%20Projects\SEACAR_Panzik\WQ_Discrete\reports\by_parameter\WC_Discrete_Dissolved_Oxygen_Saturation_Field_All_files/figure-html/BoxPlots_ManagedArea-75.png" id="398" name="Picture"/>
                    <pic:cNvPicPr>
                      <a:picLocks noChangeArrowheads="1" noChangeAspect="1"/>
                    </pic:cNvPicPr>
                  </pic:nvPicPr>
                  <pic:blipFill>
                    <a:blip r:embed="rId3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0" name="Picture"/>
            <a:graphic>
              <a:graphicData uri="http://schemas.openxmlformats.org/drawingml/2006/picture">
                <pic:pic>
                  <pic:nvPicPr>
                    <pic:cNvPr descr="C:\Users\jepanzik\Box\R%20Projects\SEACAR_Panzik\WQ_Discrete\reports\by_parameter\WC_Discrete_Dissolved_Oxygen_Saturation_Field_All_files/figure-html/BoxPlots_ManagedArea-76.png" id="401" name="Picture"/>
                    <pic:cNvPicPr>
                      <a:picLocks noChangeArrowheads="1" noChangeAspect="1"/>
                    </pic:cNvPicPr>
                  </pic:nvPicPr>
                  <pic:blipFill>
                    <a:blip r:embed="rId3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3" name="Picture"/>
            <a:graphic>
              <a:graphicData uri="http://schemas.openxmlformats.org/drawingml/2006/picture">
                <pic:pic>
                  <pic:nvPicPr>
                    <pic:cNvPr descr="C:\Users\jepanzik\Box\R%20Projects\SEACAR_Panzik\WQ_Discrete\reports\by_parameter\WC_Discrete_Dissolved_Oxygen_Saturation_Field_All_files/figure-html/BoxPlots_ManagedArea-77.png" id="404" name="Picture"/>
                    <pic:cNvPicPr>
                      <a:picLocks noChangeArrowheads="1" noChangeAspect="1"/>
                    </pic:cNvPicPr>
                  </pic:nvPicPr>
                  <pic:blipFill>
                    <a:blip r:embed="rId4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6" name="Picture"/>
            <a:graphic>
              <a:graphicData uri="http://schemas.openxmlformats.org/drawingml/2006/picture">
                <pic:pic>
                  <pic:nvPicPr>
                    <pic:cNvPr descr="C:\Users\jepanzik\Box\R%20Projects\SEACAR_Panzik\WQ_Discrete\reports\by_parameter\WC_Discrete_Dissolved_Oxygen_Saturation_Field_All_files/figure-html/BoxPlots_ManagedArea-78.png" id="407" name="Picture"/>
                    <pic:cNvPicPr>
                      <a:picLocks noChangeArrowheads="1" noChangeAspect="1"/>
                    </pic:cNvPicPr>
                  </pic:nvPicPr>
                  <pic:blipFill>
                    <a:blip r:embed="rId4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9" name="Picture"/>
            <a:graphic>
              <a:graphicData uri="http://schemas.openxmlformats.org/drawingml/2006/picture">
                <pic:pic>
                  <pic:nvPicPr>
                    <pic:cNvPr descr="C:\Users\jepanzik\Box\R%20Projects\SEACAR_Panzik\WQ_Discrete\reports\by_parameter\WC_Discrete_Dissolved_Oxygen_Saturation_Field_All_files/figure-html/BoxPlots_ManagedArea-79.png" id="410" name="Picture"/>
                    <pic:cNvPicPr>
                      <a:picLocks noChangeArrowheads="1" noChangeAspect="1"/>
                    </pic:cNvPicPr>
                  </pic:nvPicPr>
                  <pic:blipFill>
                    <a:blip r:embed="rId4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2" name="Picture"/>
            <a:graphic>
              <a:graphicData uri="http://schemas.openxmlformats.org/drawingml/2006/picture">
                <pic:pic>
                  <pic:nvPicPr>
                    <pic:cNvPr descr="C:\Users\jepanzik\Box\R%20Projects\SEACAR_Panzik\WQ_Discrete\reports\by_parameter\WC_Discrete_Dissolved_Oxygen_Saturation_Field_All_files/figure-html/BoxPlots_ManagedArea-80.png" id="413" name="Picture"/>
                    <pic:cNvPicPr>
                      <a:picLocks noChangeArrowheads="1" noChangeAspect="1"/>
                    </pic:cNvPicPr>
                  </pic:nvPicPr>
                  <pic:blipFill>
                    <a:blip r:embed="rId4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5" name="Picture"/>
            <a:graphic>
              <a:graphicData uri="http://schemas.openxmlformats.org/drawingml/2006/picture">
                <pic:pic>
                  <pic:nvPicPr>
                    <pic:cNvPr descr="C:\Users\jepanzik\Box\R%20Projects\SEACAR_Panzik\WQ_Discrete\reports\by_parameter\WC_Discrete_Dissolved_Oxygen_Saturation_Field_All_files/figure-html/BoxPlots_ManagedArea-81.png" id="416" name="Picture"/>
                    <pic:cNvPicPr>
                      <a:picLocks noChangeArrowheads="1" noChangeAspect="1"/>
                    </pic:cNvPicPr>
                  </pic:nvPicPr>
                  <pic:blipFill>
                    <a:blip r:embed="rId4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18" name="Picture"/>
            <a:graphic>
              <a:graphicData uri="http://schemas.openxmlformats.org/drawingml/2006/picture">
                <pic:pic>
                  <pic:nvPicPr>
                    <pic:cNvPr descr="C:\Users\jepanzik\Box\R%20Projects\SEACAR_Panzik\WQ_Discrete\reports\by_parameter\WC_Discrete_Dissolved_Oxygen_Saturation_Field_All_files/figure-html/BoxPlots_ManagedArea-82.png" id="419" name="Picture"/>
                    <pic:cNvPicPr>
                      <a:picLocks noChangeArrowheads="1" noChangeAspect="1"/>
                    </pic:cNvPicPr>
                  </pic:nvPicPr>
                  <pic:blipFill>
                    <a:blip r:embed="rId4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1" name="Picture"/>
            <a:graphic>
              <a:graphicData uri="http://schemas.openxmlformats.org/drawingml/2006/picture">
                <pic:pic>
                  <pic:nvPicPr>
                    <pic:cNvPr descr="C:\Users\jepanzik\Box\R%20Projects\SEACAR_Panzik\WQ_Discrete\reports\by_parameter\WC_Discrete_Dissolved_Oxygen_Saturation_Field_All_files/figure-html/BoxPlots_ManagedArea-83.png" id="422" name="Picture"/>
                    <pic:cNvPicPr>
                      <a:picLocks noChangeArrowheads="1" noChangeAspect="1"/>
                    </pic:cNvPicPr>
                  </pic:nvPicPr>
                  <pic:blipFill>
                    <a:blip r:embed="rId4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4" name="Picture"/>
            <a:graphic>
              <a:graphicData uri="http://schemas.openxmlformats.org/drawingml/2006/picture">
                <pic:pic>
                  <pic:nvPicPr>
                    <pic:cNvPr descr="C:\Users\jepanzik\Box\R%20Projects\SEACAR_Panzik\WQ_Discrete\reports\by_parameter\WC_Discrete_Dissolved_Oxygen_Saturation_Field_All_files/figure-html/BoxPlots_ManagedArea-84.png" id="425" name="Picture"/>
                    <pic:cNvPicPr>
                      <a:picLocks noChangeArrowheads="1" noChangeAspect="1"/>
                    </pic:cNvPicPr>
                  </pic:nvPicPr>
                  <pic:blipFill>
                    <a:blip r:embed="rId4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7" name="Picture"/>
            <a:graphic>
              <a:graphicData uri="http://schemas.openxmlformats.org/drawingml/2006/picture">
                <pic:pic>
                  <pic:nvPicPr>
                    <pic:cNvPr descr="C:\Users\jepanzik\Box\R%20Projects\SEACAR_Panzik\WQ_Discrete\reports\by_parameter\WC_Discrete_Dissolved_Oxygen_Saturation_Field_All_files/figure-html/BoxPlots_ManagedArea-85.png" id="428" name="Picture"/>
                    <pic:cNvPicPr>
                      <a:picLocks noChangeArrowheads="1" noChangeAspect="1"/>
                    </pic:cNvPicPr>
                  </pic:nvPicPr>
                  <pic:blipFill>
                    <a:blip r:embed="rId4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0" name="Picture"/>
            <a:graphic>
              <a:graphicData uri="http://schemas.openxmlformats.org/drawingml/2006/picture">
                <pic:pic>
                  <pic:nvPicPr>
                    <pic:cNvPr descr="C:\Users\jepanzik\Box\R%20Projects\SEACAR_Panzik\WQ_Discrete\reports\by_parameter\WC_Discrete_Dissolved_Oxygen_Saturation_Field_All_files/figure-html/BoxPlots_ManagedArea-86.png" id="431" name="Picture"/>
                    <pic:cNvPicPr>
                      <a:picLocks noChangeArrowheads="1" noChangeAspect="1"/>
                    </pic:cNvPicPr>
                  </pic:nvPicPr>
                  <pic:blipFill>
                    <a:blip r:embed="rId4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3" name="Picture"/>
            <a:graphic>
              <a:graphicData uri="http://schemas.openxmlformats.org/drawingml/2006/picture">
                <pic:pic>
                  <pic:nvPicPr>
                    <pic:cNvPr descr="C:\Users\jepanzik\Box\R%20Projects\SEACAR_Panzik\WQ_Discrete\reports\by_parameter\WC_Discrete_Dissolved_Oxygen_Saturation_Field_All_files/figure-html/BoxPlots_ManagedArea-87.png" id="434" name="Picture"/>
                    <pic:cNvPicPr>
                      <a:picLocks noChangeArrowheads="1" noChangeAspect="1"/>
                    </pic:cNvPicPr>
                  </pic:nvPicPr>
                  <pic:blipFill>
                    <a:blip r:embed="rId4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6" name="Picture"/>
            <a:graphic>
              <a:graphicData uri="http://schemas.openxmlformats.org/drawingml/2006/picture">
                <pic:pic>
                  <pic:nvPicPr>
                    <pic:cNvPr descr="C:\Users\jepanzik\Box\R%20Projects\SEACAR_Panzik\WQ_Discrete\reports\by_parameter\WC_Discrete_Dissolved_Oxygen_Saturation_Field_All_files/figure-html/BoxPlots_ManagedArea-88.png" id="437" name="Picture"/>
                    <pic:cNvPicPr>
                      <a:picLocks noChangeArrowheads="1" noChangeAspect="1"/>
                    </pic:cNvPicPr>
                  </pic:nvPicPr>
                  <pic:blipFill>
                    <a:blip r:embed="rId4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9" name="Picture"/>
            <a:graphic>
              <a:graphicData uri="http://schemas.openxmlformats.org/drawingml/2006/picture">
                <pic:pic>
                  <pic:nvPicPr>
                    <pic:cNvPr descr="C:\Users\jepanzik\Box\R%20Projects\SEACAR_Panzik\WQ_Discrete\reports\by_parameter\WC_Discrete_Dissolved_Oxygen_Saturation_Field_All_files/figure-html/BoxPlots_ManagedArea-89.png" id="440" name="Picture"/>
                    <pic:cNvPicPr>
                      <a:picLocks noChangeArrowheads="1" noChangeAspect="1"/>
                    </pic:cNvPicPr>
                  </pic:nvPicPr>
                  <pic:blipFill>
                    <a:blip r:embed="rId4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2" name="Picture"/>
            <a:graphic>
              <a:graphicData uri="http://schemas.openxmlformats.org/drawingml/2006/picture">
                <pic:pic>
                  <pic:nvPicPr>
                    <pic:cNvPr descr="C:\Users\jepanzik\Box\R%20Projects\SEACAR_Panzik\WQ_Discrete\reports\by_parameter\WC_Discrete_Dissolved_Oxygen_Saturation_Field_All_files/figure-html/BoxPlots_ManagedArea-90.png" id="443" name="Picture"/>
                    <pic:cNvPicPr>
                      <a:picLocks noChangeArrowheads="1" noChangeAspect="1"/>
                    </pic:cNvPicPr>
                  </pic:nvPicPr>
                  <pic:blipFill>
                    <a:blip r:embed="rId4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5" name="Picture"/>
            <a:graphic>
              <a:graphicData uri="http://schemas.openxmlformats.org/drawingml/2006/picture">
                <pic:pic>
                  <pic:nvPicPr>
                    <pic:cNvPr descr="C:\Users\jepanzik\Box\R%20Projects\SEACAR_Panzik\WQ_Discrete\reports\by_parameter\WC_Discrete_Dissolved_Oxygen_Saturation_Field_All_files/figure-html/BoxPlots_ManagedArea-91.png" id="446" name="Picture"/>
                    <pic:cNvPicPr>
                      <a:picLocks noChangeArrowheads="1" noChangeAspect="1"/>
                    </pic:cNvPicPr>
                  </pic:nvPicPr>
                  <pic:blipFill>
                    <a:blip r:embed="rId4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48" name="Picture"/>
            <a:graphic>
              <a:graphicData uri="http://schemas.openxmlformats.org/drawingml/2006/picture">
                <pic:pic>
                  <pic:nvPicPr>
                    <pic:cNvPr descr="C:\Users\jepanzik\Box\R%20Projects\SEACAR_Panzik\WQ_Discrete\reports\by_parameter\WC_Discrete_Dissolved_Oxygen_Saturation_Field_All_files/figure-html/BoxPlots_ManagedArea-92.png" id="449" name="Picture"/>
                    <pic:cNvPicPr>
                      <a:picLocks noChangeArrowheads="1" noChangeAspect="1"/>
                    </pic:cNvPicPr>
                  </pic:nvPicPr>
                  <pic:blipFill>
                    <a:blip r:embed="rId4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1" name="Picture"/>
            <a:graphic>
              <a:graphicData uri="http://schemas.openxmlformats.org/drawingml/2006/picture">
                <pic:pic>
                  <pic:nvPicPr>
                    <pic:cNvPr descr="C:\Users\jepanzik\Box\R%20Projects\SEACAR_Panzik\WQ_Discrete\reports\by_parameter\WC_Discrete_Dissolved_Oxygen_Saturation_Field_All_files/figure-html/BoxPlots_ManagedArea-93.png" id="452" name="Picture"/>
                    <pic:cNvPicPr>
                      <a:picLocks noChangeArrowheads="1" noChangeAspect="1"/>
                    </pic:cNvPicPr>
                  </pic:nvPicPr>
                  <pic:blipFill>
                    <a:blip r:embed="rId4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4" name="Picture"/>
            <a:graphic>
              <a:graphicData uri="http://schemas.openxmlformats.org/drawingml/2006/picture">
                <pic:pic>
                  <pic:nvPicPr>
                    <pic:cNvPr descr="C:\Users\jepanzik\Box\R%20Projects\SEACAR_Panzik\WQ_Discrete\reports\by_parameter\WC_Discrete_Dissolved_Oxygen_Saturation_Field_All_files/figure-html/BoxPlots_ManagedArea-94.png" id="455" name="Picture"/>
                    <pic:cNvPicPr>
                      <a:picLocks noChangeArrowheads="1" noChangeAspect="1"/>
                    </pic:cNvPicPr>
                  </pic:nvPicPr>
                  <pic:blipFill>
                    <a:blip r:embed="rId4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57" name="Picture"/>
            <a:graphic>
              <a:graphicData uri="http://schemas.openxmlformats.org/drawingml/2006/picture">
                <pic:pic>
                  <pic:nvPicPr>
                    <pic:cNvPr descr="C:\Users\jepanzik\Box\R%20Projects\SEACAR_Panzik\WQ_Discrete\reports\by_parameter\WC_Discrete_Dissolved_Oxygen_Saturation_Field_All_files/figure-html/BoxPlots_ManagedArea-95.png" id="458" name="Picture"/>
                    <pic:cNvPicPr>
                      <a:picLocks noChangeArrowheads="1" noChangeAspect="1"/>
                    </pic:cNvPicPr>
                  </pic:nvPicPr>
                  <pic:blipFill>
                    <a:blip r:embed="rId4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0" name="Picture"/>
            <a:graphic>
              <a:graphicData uri="http://schemas.openxmlformats.org/drawingml/2006/picture">
                <pic:pic>
                  <pic:nvPicPr>
                    <pic:cNvPr descr="C:\Users\jepanzik\Box\R%20Projects\SEACAR_Panzik\WQ_Discrete\reports\by_parameter\WC_Discrete_Dissolved_Oxygen_Saturation_Field_All_files/figure-html/BoxPlots_ManagedArea-96.png" id="461" name="Picture"/>
                    <pic:cNvPicPr>
                      <a:picLocks noChangeArrowheads="1" noChangeAspect="1"/>
                    </pic:cNvPicPr>
                  </pic:nvPicPr>
                  <pic:blipFill>
                    <a:blip r:embed="rId4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3" name="Picture"/>
            <a:graphic>
              <a:graphicData uri="http://schemas.openxmlformats.org/drawingml/2006/picture">
                <pic:pic>
                  <pic:nvPicPr>
                    <pic:cNvPr descr="C:\Users\jepanzik\Box\R%20Projects\SEACAR_Panzik\WQ_Discrete\reports\by_parameter\WC_Discrete_Dissolved_Oxygen_Saturation_Field_All_files/figure-html/BoxPlots_ManagedArea-97.png" id="464" name="Picture"/>
                    <pic:cNvPicPr>
                      <a:picLocks noChangeArrowheads="1" noChangeAspect="1"/>
                    </pic:cNvPicPr>
                  </pic:nvPicPr>
                  <pic:blipFill>
                    <a:blip r:embed="rId4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6" name="Picture"/>
            <a:graphic>
              <a:graphicData uri="http://schemas.openxmlformats.org/drawingml/2006/picture">
                <pic:pic>
                  <pic:nvPicPr>
                    <pic:cNvPr descr="C:\Users\jepanzik\Box\R%20Projects\SEACAR_Panzik\WQ_Discrete\reports\by_parameter\WC_Discrete_Dissolved_Oxygen_Saturation_Field_All_files/figure-html/BoxPlots_ManagedArea-98.png" id="467" name="Picture"/>
                    <pic:cNvPicPr>
                      <a:picLocks noChangeArrowheads="1" noChangeAspect="1"/>
                    </pic:cNvPicPr>
                  </pic:nvPicPr>
                  <pic:blipFill>
                    <a:blip r:embed="rId4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69" name="Picture"/>
            <a:graphic>
              <a:graphicData uri="http://schemas.openxmlformats.org/drawingml/2006/picture">
                <pic:pic>
                  <pic:nvPicPr>
                    <pic:cNvPr descr="C:\Users\jepanzik\Box\R%20Projects\SEACAR_Panzik\WQ_Discrete\reports\by_parameter\WC_Discrete_Dissolved_Oxygen_Saturation_Field_All_files/figure-html/BoxPlots_ManagedArea-99.png" id="470" name="Picture"/>
                    <pic:cNvPicPr>
                      <a:picLocks noChangeArrowheads="1" noChangeAspect="1"/>
                    </pic:cNvPicPr>
                  </pic:nvPicPr>
                  <pic:blipFill>
                    <a:blip r:embed="rId468"/>
                    <a:stretch>
                      <a:fillRect/>
                    </a:stretch>
                  </pic:blipFill>
                  <pic:spPr bwMode="auto">
                    <a:xfrm>
                      <a:off x="0" y="0"/>
                      <a:ext cx="5334000" cy="6400800"/>
                    </a:xfrm>
                    <a:prstGeom prst="rect">
                      <a:avLst/>
                    </a:prstGeom>
                    <a:noFill/>
                    <a:ln w="9525">
                      <a:noFill/>
                      <a:headEnd/>
                      <a:tailEnd/>
                    </a:ln>
                  </pic:spPr>
                </pic:pic>
              </a:graphicData>
            </a:graphic>
          </wp:inline>
        </w:drawing>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189" Target="media/rId189.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192" Target="media/rId192.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195" Target="media/rId195.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198" Target="media/rId19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77" Target="media/rId7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80" Target="media/rId8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All Dissolved Oxygen Saturation</dc:title>
  <dc:creator/>
  <cp:keywords/>
  <dcterms:created xsi:type="dcterms:W3CDTF">2022-10-17T23:34:43Z</dcterms:created>
  <dcterms:modified xsi:type="dcterms:W3CDTF">2022-10-17T2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